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615B9C56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</w:t>
      </w:r>
      <w:r w:rsidR="002C407B">
        <w:rPr>
          <w:sz w:val="28"/>
          <w:szCs w:val="28"/>
        </w:rPr>
        <w:t>5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D24826">
        <w:rPr>
          <w:sz w:val="28"/>
          <w:szCs w:val="28"/>
        </w:rPr>
        <w:t>5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4861D0DF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1780AE4C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560BCE">
        <w:rPr>
          <w:rFonts w:cs="Arial"/>
          <w:color w:val="auto"/>
          <w:sz w:val="16"/>
          <w:szCs w:val="16"/>
        </w:rPr>
        <w:t>1</w:t>
      </w:r>
      <w:r w:rsidR="002C407B">
        <w:rPr>
          <w:rFonts w:cs="Arial"/>
          <w:color w:val="auto"/>
          <w:sz w:val="16"/>
          <w:szCs w:val="16"/>
        </w:rPr>
        <w:t>9</w:t>
      </w:r>
      <w:r w:rsidR="00921031">
        <w:rPr>
          <w:rFonts w:cs="Arial"/>
          <w:color w:val="auto"/>
          <w:sz w:val="16"/>
          <w:szCs w:val="16"/>
        </w:rPr>
        <w:t xml:space="preserve">. </w:t>
      </w:r>
      <w:r w:rsidR="002C407B">
        <w:rPr>
          <w:rFonts w:cs="Arial"/>
          <w:color w:val="auto"/>
          <w:sz w:val="16"/>
          <w:szCs w:val="16"/>
        </w:rPr>
        <w:t>5</w:t>
      </w:r>
      <w:r w:rsidR="00921031">
        <w:rPr>
          <w:rFonts w:cs="Arial"/>
          <w:color w:val="auto"/>
          <w:sz w:val="16"/>
          <w:szCs w:val="16"/>
        </w:rPr>
        <w:t>.</w:t>
      </w:r>
      <w:r w:rsidR="00A05A97" w:rsidRPr="00620902">
        <w:rPr>
          <w:rFonts w:cs="Arial"/>
          <w:color w:val="auto"/>
          <w:sz w:val="16"/>
          <w:szCs w:val="16"/>
        </w:rPr>
        <w:t xml:space="preserve"> 202</w:t>
      </w:r>
      <w:r w:rsidR="00560BCE">
        <w:rPr>
          <w:rFonts w:cs="Arial"/>
          <w:color w:val="auto"/>
          <w:sz w:val="16"/>
          <w:szCs w:val="16"/>
        </w:rPr>
        <w:t>5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11"/>
          <w:headerReference w:type="first" r:id="rId12"/>
          <w:footerReference w:type="first" r:id="rId13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lastRenderedPageBreak/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21CC6FEA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1D53B4">
        <w:rPr>
          <w:sz w:val="28"/>
          <w:szCs w:val="28"/>
        </w:rPr>
        <w:t xml:space="preserve"> </w:t>
      </w:r>
      <w:r w:rsidR="002C407B">
        <w:rPr>
          <w:sz w:val="28"/>
          <w:szCs w:val="28"/>
        </w:rPr>
        <w:t>5</w:t>
      </w:r>
      <w:r w:rsidR="001527B3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D24826">
        <w:rPr>
          <w:sz w:val="28"/>
          <w:szCs w:val="28"/>
        </w:rPr>
        <w:t>5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6B96D838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11D39A9F" w14:textId="3A44B86D" w:rsidR="00BA3D2B" w:rsidRDefault="00BA3D2B" w:rsidP="00BA3D2B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="000126AF" w:rsidRPr="000126AF">
        <w:rPr>
          <w:rFonts w:cs="Arial"/>
          <w:color w:val="auto"/>
          <w:szCs w:val="20"/>
        </w:rPr>
        <w:t>R9/</w:t>
      </w:r>
      <w:r w:rsidR="00CB6121">
        <w:rPr>
          <w:rFonts w:cs="Arial"/>
          <w:color w:val="auto"/>
          <w:szCs w:val="20"/>
        </w:rPr>
        <w:t>123</w:t>
      </w:r>
      <w:r w:rsidR="00A05A97" w:rsidRPr="000126AF">
        <w:rPr>
          <w:rFonts w:cs="Arial"/>
          <w:color w:val="auto"/>
          <w:szCs w:val="20"/>
        </w:rPr>
        <w:t>.</w:t>
      </w:r>
      <w:r w:rsidRPr="000126AF">
        <w:rPr>
          <w:rFonts w:cs="Arial"/>
          <w:color w:val="auto"/>
          <w:szCs w:val="20"/>
        </w:rPr>
        <w:t xml:space="preserve"> schůzi konané dne </w:t>
      </w:r>
      <w:r w:rsidR="00CB6121">
        <w:rPr>
          <w:rFonts w:cs="Arial"/>
          <w:color w:val="auto"/>
          <w:szCs w:val="20"/>
        </w:rPr>
        <w:t>12. 3.</w:t>
      </w:r>
      <w:r w:rsidR="000126AF" w:rsidRPr="000126AF">
        <w:rPr>
          <w:rFonts w:cs="Arial"/>
          <w:color w:val="auto"/>
          <w:szCs w:val="20"/>
        </w:rPr>
        <w:t xml:space="preserve"> 202</w:t>
      </w:r>
      <w:r w:rsidR="00D24826">
        <w:rPr>
          <w:rFonts w:cs="Arial"/>
          <w:color w:val="auto"/>
          <w:szCs w:val="20"/>
        </w:rPr>
        <w:t>5</w:t>
      </w:r>
      <w:r w:rsidRPr="000126AF">
        <w:rPr>
          <w:rFonts w:cs="Arial"/>
          <w:color w:val="auto"/>
          <w:szCs w:val="20"/>
        </w:rPr>
        <w:t xml:space="preserve"> </w:t>
      </w:r>
      <w:r w:rsidR="00EE0B58" w:rsidRPr="000126AF">
        <w:rPr>
          <w:rFonts w:cs="Arial"/>
          <w:color w:val="auto"/>
          <w:szCs w:val="20"/>
        </w:rPr>
        <w:t xml:space="preserve">pod bodem </w:t>
      </w:r>
      <w:r w:rsidR="00CB6121">
        <w:rPr>
          <w:rFonts w:cs="Arial"/>
          <w:color w:val="auto"/>
          <w:szCs w:val="20"/>
        </w:rPr>
        <w:t>114</w:t>
      </w:r>
      <w:r w:rsidR="00EE0B58" w:rsidRPr="000126AF">
        <w:rPr>
          <w:rFonts w:cs="Arial"/>
          <w:color w:val="auto"/>
          <w:szCs w:val="20"/>
        </w:rPr>
        <w:t xml:space="preserve"> usnesla </w:t>
      </w:r>
      <w:r w:rsidRPr="000126AF">
        <w:rPr>
          <w:rFonts w:cs="Arial"/>
          <w:color w:val="auto"/>
          <w:szCs w:val="20"/>
        </w:rPr>
        <w:t xml:space="preserve">vydat </w:t>
      </w:r>
      <w:r w:rsidR="00EE0B58" w:rsidRPr="000126AF">
        <w:rPr>
          <w:rFonts w:cs="Arial"/>
          <w:color w:val="auto"/>
          <w:szCs w:val="20"/>
        </w:rPr>
        <w:t>na základě</w:t>
      </w:r>
      <w:r w:rsidRPr="000126AF">
        <w:rPr>
          <w:rFonts w:cs="Arial"/>
          <w:color w:val="auto"/>
          <w:szCs w:val="20"/>
        </w:rPr>
        <w:t xml:space="preserve"> ustanovení §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23 odst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1 písm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)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c) zák</w:t>
      </w:r>
      <w:r>
        <w:rPr>
          <w:rFonts w:cs="Arial"/>
          <w:color w:val="auto"/>
          <w:szCs w:val="20"/>
        </w:rPr>
        <w:t>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>v souladu s ustanoveními § 11 odst. 1 a § 102 odst. 2 písm. d) zákona č. 128/2000 Sb., o obcích (obecní zřízení), ve znění pozdějších předpisů, toto nařízení:</w:t>
      </w:r>
    </w:p>
    <w:p w14:paraId="30A69FB4" w14:textId="77777777" w:rsidR="00613E0F" w:rsidRDefault="00613E0F" w:rsidP="00BA3D2B">
      <w:pPr>
        <w:rPr>
          <w:rFonts w:cs="Arial"/>
          <w:color w:val="auto"/>
          <w:szCs w:val="20"/>
        </w:rPr>
      </w:pPr>
    </w:p>
    <w:p w14:paraId="7DDF8513" w14:textId="3643B650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BA3D2B">
      <w:pPr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46BBFF71" w14:textId="14F1DB0D" w:rsidR="005A6AD9" w:rsidRDefault="005A6AD9" w:rsidP="005A6AD9">
      <w:pPr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>, se mění takto:</w:t>
      </w:r>
    </w:p>
    <w:p w14:paraId="2EA6DAFC" w14:textId="77777777" w:rsidR="005A6AD9" w:rsidRPr="005A6AD9" w:rsidRDefault="005A6AD9" w:rsidP="005A6AD9">
      <w:pPr>
        <w:rPr>
          <w:szCs w:val="20"/>
        </w:rPr>
      </w:pPr>
    </w:p>
    <w:p w14:paraId="1076EF5C" w14:textId="77777777" w:rsidR="00EE0B58" w:rsidRPr="00EE0B58" w:rsidRDefault="00EE0B58" w:rsidP="00EE0B58">
      <w:pPr>
        <w:rPr>
          <w:szCs w:val="20"/>
        </w:rPr>
      </w:pPr>
    </w:p>
    <w:p w14:paraId="03AF252C" w14:textId="6618865F" w:rsidR="00AE6D8D" w:rsidRPr="00A05A97" w:rsidRDefault="00AE6D8D" w:rsidP="005D77A4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</w:t>
      </w:r>
      <w:r w:rsidR="00620902">
        <w:rPr>
          <w:szCs w:val="20"/>
        </w:rPr>
        <w:t>1</w:t>
      </w:r>
      <w:r>
        <w:rPr>
          <w:szCs w:val="20"/>
        </w:rPr>
        <w:t xml:space="preserve">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 w:rsidR="008557C7">
        <w:t> </w:t>
      </w:r>
      <w:r w:rsidRPr="009640A8">
        <w:t>nahrazuje přílohou</w:t>
      </w:r>
      <w:r w:rsidR="008476AB">
        <w:t xml:space="preserve"> </w:t>
      </w:r>
      <w:r w:rsidR="008E1B5C">
        <w:t xml:space="preserve">tohoto </w:t>
      </w:r>
      <w:r>
        <w:t>nařízení.</w:t>
      </w:r>
    </w:p>
    <w:p w14:paraId="46C32B87" w14:textId="77777777" w:rsidR="00A05A97" w:rsidRPr="00A05A97" w:rsidRDefault="00A05A97" w:rsidP="00A05A97">
      <w:pPr>
        <w:pStyle w:val="Odstavecseseznamem"/>
        <w:ind w:left="567"/>
        <w:rPr>
          <w:szCs w:val="20"/>
        </w:rPr>
      </w:pPr>
    </w:p>
    <w:p w14:paraId="44046403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777D9C48" w14:textId="37A7CF0A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D349A1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bookmarkEnd w:id="1"/>
    <w:p w14:paraId="5109E3AD" w14:textId="22E21735" w:rsidR="00BA3D2B" w:rsidRDefault="00D01CC8" w:rsidP="00A90F4D">
      <w:pPr>
        <w:tabs>
          <w:tab w:val="left" w:pos="7215"/>
        </w:tabs>
        <w:jc w:val="left"/>
        <w:rPr>
          <w:rFonts w:cs="Arial"/>
          <w:color w:val="auto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560BCE">
        <w:rPr>
          <w:rFonts w:asciiTheme="minorHAnsi" w:hAnsiTheme="minorHAnsi" w:cstheme="minorHAnsi"/>
          <w:szCs w:val="20"/>
        </w:rPr>
        <w:t>1</w:t>
      </w:r>
      <w:r w:rsidR="002C407B">
        <w:rPr>
          <w:rFonts w:asciiTheme="minorHAnsi" w:hAnsiTheme="minorHAnsi" w:cstheme="minorHAnsi"/>
          <w:szCs w:val="20"/>
        </w:rPr>
        <w:t>9</w:t>
      </w:r>
      <w:r w:rsidR="00921031">
        <w:rPr>
          <w:rFonts w:asciiTheme="minorHAnsi" w:hAnsiTheme="minorHAnsi" w:cstheme="minorHAnsi"/>
          <w:szCs w:val="20"/>
        </w:rPr>
        <w:t xml:space="preserve">. </w:t>
      </w:r>
      <w:r w:rsidR="002C407B">
        <w:rPr>
          <w:rFonts w:asciiTheme="minorHAnsi" w:hAnsiTheme="minorHAnsi" w:cstheme="minorHAnsi"/>
          <w:szCs w:val="20"/>
        </w:rPr>
        <w:t>5</w:t>
      </w:r>
      <w:r w:rsidR="00921031">
        <w:rPr>
          <w:rFonts w:asciiTheme="minorHAnsi" w:hAnsiTheme="minorHAnsi" w:cstheme="minorHAnsi"/>
          <w:szCs w:val="20"/>
        </w:rPr>
        <w:t>.</w:t>
      </w:r>
      <w:r w:rsidRPr="00D01CC8">
        <w:rPr>
          <w:rFonts w:asciiTheme="minorHAnsi" w:hAnsiTheme="minorHAnsi" w:cstheme="minorHAnsi"/>
          <w:szCs w:val="20"/>
        </w:rPr>
        <w:t xml:space="preserve"> 202</w:t>
      </w:r>
      <w:r w:rsidR="00560BCE">
        <w:rPr>
          <w:rFonts w:asciiTheme="minorHAnsi" w:hAnsiTheme="minorHAnsi" w:cstheme="minorHAnsi"/>
          <w:szCs w:val="20"/>
        </w:rPr>
        <w:t>5</w:t>
      </w:r>
      <w:r w:rsidRPr="00D01CC8">
        <w:rPr>
          <w:rFonts w:asciiTheme="minorHAnsi" w:hAnsiTheme="minorHAnsi" w:cstheme="minorHAnsi"/>
          <w:szCs w:val="20"/>
        </w:rPr>
        <w:t>.</w:t>
      </w:r>
      <w:r w:rsidR="00A90F4D">
        <w:rPr>
          <w:rFonts w:asciiTheme="minorHAnsi" w:hAnsiTheme="minorHAnsi" w:cstheme="minorHAnsi"/>
          <w:szCs w:val="20"/>
        </w:rPr>
        <w:tab/>
      </w:r>
    </w:p>
    <w:p w14:paraId="03704A21" w14:textId="3EFB6388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4D2621B0" w14:textId="4AE72924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21221981" w14:textId="34393205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1140C096" w14:textId="77777777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05D88525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5E7895E9" w14:textId="5628F560" w:rsidR="00BA3D2B" w:rsidRDefault="00BA3D2B" w:rsidP="00BA3D2B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  <w:r w:rsidR="00073476">
        <w:rPr>
          <w:rFonts w:ascii="Arial" w:hAnsi="Arial" w:cs="Arial"/>
          <w:i w:val="0"/>
          <w:color w:val="auto"/>
          <w:szCs w:val="20"/>
        </w:rPr>
        <w:t>, v. r.</w:t>
      </w:r>
    </w:p>
    <w:p w14:paraId="531BF1B2" w14:textId="77777777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0981B36A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4FCCA8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7958AE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A1B128D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BA38A9B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2C093EEA" w14:textId="3952C508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Mgr. </w:t>
      </w:r>
      <w:r w:rsidR="00A90F4D">
        <w:rPr>
          <w:rFonts w:cs="Arial"/>
          <w:color w:val="auto"/>
          <w:szCs w:val="20"/>
        </w:rPr>
        <w:t>René Černý</w:t>
      </w:r>
      <w:r w:rsidR="00073476">
        <w:rPr>
          <w:rFonts w:cs="Arial"/>
          <w:color w:val="auto"/>
          <w:szCs w:val="20"/>
        </w:rPr>
        <w:t>, v. r.</w:t>
      </w:r>
    </w:p>
    <w:p w14:paraId="79BF7258" w14:textId="77777777" w:rsidR="00BA3D2B" w:rsidRDefault="00BA3D2B" w:rsidP="00BA3D2B">
      <w:pPr>
        <w:jc w:val="center"/>
      </w:pPr>
      <w:r>
        <w:t>1. náměstek primátorky města Brna</w:t>
      </w:r>
    </w:p>
    <w:bookmarkEnd w:id="2"/>
    <w:p w14:paraId="4FDBA237" w14:textId="77777777" w:rsidR="006F093A" w:rsidRDefault="006F093A" w:rsidP="00BA3D2B">
      <w:pPr>
        <w:jc w:val="center"/>
        <w:rPr>
          <w:rFonts w:cs="Arial"/>
          <w:color w:val="000000"/>
          <w:szCs w:val="20"/>
        </w:rPr>
      </w:pPr>
    </w:p>
    <w:sectPr w:rsidR="006F093A" w:rsidSect="00263498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98D6A" w14:textId="77777777" w:rsidR="00DC24CB" w:rsidRDefault="00DC24CB" w:rsidP="0018303A">
      <w:pPr>
        <w:spacing w:line="240" w:lineRule="auto"/>
      </w:pPr>
      <w:r>
        <w:separator/>
      </w:r>
    </w:p>
  </w:endnote>
  <w:endnote w:type="continuationSeparator" w:id="0">
    <w:p w14:paraId="43516520" w14:textId="77777777" w:rsidR="00DC24CB" w:rsidRDefault="00DC24CB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51CBA" w14:textId="339A9EC3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 xmlns:w16sdtfl="http://schemas.microsoft.com/office/word/2024/wordml/sdtformatlock">
          <w:pict>
            <v:line w14:anchorId="11CFD39C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A10163">
      <w:rPr>
        <w:rStyle w:val="slostrnky"/>
        <w:rFonts w:ascii="Arial" w:hAnsi="Arial" w:cs="Arial"/>
        <w:color w:val="333333"/>
        <w:szCs w:val="16"/>
      </w:rPr>
      <w:t>30</w:t>
    </w:r>
    <w:r w:rsidR="00A05A97" w:rsidRPr="00620902">
      <w:rPr>
        <w:rFonts w:cs="Arial"/>
        <w:color w:val="auto"/>
        <w:szCs w:val="20"/>
      </w:rPr>
      <w:t xml:space="preserve">. </w:t>
    </w:r>
    <w:r w:rsidR="00EC19E2">
      <w:rPr>
        <w:rFonts w:cs="Arial"/>
        <w:color w:val="auto"/>
        <w:szCs w:val="20"/>
      </w:rPr>
      <w:t>10.</w:t>
    </w:r>
    <w:r w:rsidR="00A05A97" w:rsidRPr="00620902">
      <w:rPr>
        <w:rFonts w:cs="Arial"/>
        <w:color w:val="auto"/>
        <w:szCs w:val="20"/>
      </w:rPr>
      <w:t xml:space="preserve"> 202</w:t>
    </w:r>
    <w:r w:rsidR="00A90F4D">
      <w:rPr>
        <w:rFonts w:cs="Arial"/>
        <w:color w:val="auto"/>
        <w:szCs w:val="20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 xmlns:w16sdtfl="http://schemas.microsoft.com/office/word/2024/wordml/sdtformatlock">
          <w:pict>
            <v:line w14:anchorId="68443D4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 xmlns:w16sdtfl="http://schemas.microsoft.com/office/word/2024/wordml/sdtformatlock">
          <w:pict>
            <v:line w14:anchorId="3B06FD4F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22E86E5B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560BCE">
      <w:rPr>
        <w:rStyle w:val="slostrnky"/>
        <w:rFonts w:ascii="Arial" w:hAnsi="Arial" w:cs="Arial"/>
        <w:color w:val="333333"/>
        <w:szCs w:val="16"/>
      </w:rPr>
      <w:t>1</w:t>
    </w:r>
    <w:r w:rsidR="002C407B">
      <w:rPr>
        <w:rStyle w:val="slostrnky"/>
        <w:rFonts w:ascii="Arial" w:hAnsi="Arial" w:cs="Arial"/>
        <w:color w:val="333333"/>
        <w:szCs w:val="16"/>
      </w:rPr>
      <w:t>9</w:t>
    </w:r>
    <w:r w:rsidR="00921031">
      <w:rPr>
        <w:rStyle w:val="slostrnky"/>
        <w:rFonts w:ascii="Arial" w:hAnsi="Arial" w:cs="Arial"/>
        <w:color w:val="333333"/>
        <w:szCs w:val="16"/>
      </w:rPr>
      <w:t xml:space="preserve">. </w:t>
    </w:r>
    <w:r w:rsidR="002C407B">
      <w:rPr>
        <w:rStyle w:val="slostrnky"/>
        <w:rFonts w:ascii="Arial" w:hAnsi="Arial" w:cs="Arial"/>
        <w:color w:val="333333"/>
        <w:szCs w:val="16"/>
      </w:rPr>
      <w:t>5</w:t>
    </w:r>
    <w:r w:rsidR="00921031">
      <w:rPr>
        <w:rStyle w:val="slostrnky"/>
        <w:rFonts w:ascii="Arial" w:hAnsi="Arial" w:cs="Arial"/>
        <w:color w:val="333333"/>
        <w:szCs w:val="16"/>
      </w:rPr>
      <w:t>.</w:t>
    </w:r>
    <w:r w:rsidR="00A05A97">
      <w:rPr>
        <w:rFonts w:cs="Arial"/>
        <w:color w:val="auto"/>
        <w:szCs w:val="20"/>
      </w:rPr>
      <w:t xml:space="preserve"> 202</w:t>
    </w:r>
    <w:r w:rsidR="00560BCE">
      <w:rPr>
        <w:rFonts w:cs="Arial"/>
        <w:color w:val="auto"/>
        <w:szCs w:val="20"/>
      </w:rPr>
      <w:t>5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 xmlns:w16sdtfl="http://schemas.microsoft.com/office/word/2024/wordml/sdtformatlock">
          <w:pict>
            <v:line w14:anchorId="5C1D5F9F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ACC9F" w14:textId="77777777" w:rsidR="00DC24CB" w:rsidRDefault="00DC24CB" w:rsidP="0018303A">
      <w:pPr>
        <w:spacing w:line="240" w:lineRule="auto"/>
      </w:pPr>
      <w:r>
        <w:separator/>
      </w:r>
    </w:p>
  </w:footnote>
  <w:footnote w:type="continuationSeparator" w:id="0">
    <w:p w14:paraId="0371B3AD" w14:textId="77777777" w:rsidR="00DC24CB" w:rsidRDefault="00DC24CB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65B9D" w14:textId="77777777" w:rsidR="00A96E4A" w:rsidRPr="002A4D63" w:rsidRDefault="00A96E4A" w:rsidP="002A4D63">
    <w:pPr>
      <w:pStyle w:val="Zhlav"/>
    </w:pPr>
  </w:p>
  <w:p w14:paraId="41FDFBA6" w14:textId="77777777" w:rsidR="0072313A" w:rsidRDefault="007231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9003405">
    <w:abstractNumId w:val="21"/>
  </w:num>
  <w:num w:numId="2" w16cid:durableId="358088856">
    <w:abstractNumId w:val="11"/>
  </w:num>
  <w:num w:numId="3" w16cid:durableId="1982074408">
    <w:abstractNumId w:val="40"/>
  </w:num>
  <w:num w:numId="4" w16cid:durableId="1069229093">
    <w:abstractNumId w:val="28"/>
  </w:num>
  <w:num w:numId="5" w16cid:durableId="358700858">
    <w:abstractNumId w:val="34"/>
  </w:num>
  <w:num w:numId="6" w16cid:durableId="410351481">
    <w:abstractNumId w:val="24"/>
  </w:num>
  <w:num w:numId="7" w16cid:durableId="1796216901">
    <w:abstractNumId w:val="0"/>
  </w:num>
  <w:num w:numId="8" w16cid:durableId="1637644955">
    <w:abstractNumId w:val="12"/>
  </w:num>
  <w:num w:numId="9" w16cid:durableId="412556309">
    <w:abstractNumId w:val="42"/>
  </w:num>
  <w:num w:numId="10" w16cid:durableId="1643076396">
    <w:abstractNumId w:val="26"/>
  </w:num>
  <w:num w:numId="11" w16cid:durableId="1241327160">
    <w:abstractNumId w:val="17"/>
  </w:num>
  <w:num w:numId="12" w16cid:durableId="693194315">
    <w:abstractNumId w:val="27"/>
  </w:num>
  <w:num w:numId="13" w16cid:durableId="1701928201">
    <w:abstractNumId w:val="37"/>
  </w:num>
  <w:num w:numId="14" w16cid:durableId="2133546717">
    <w:abstractNumId w:val="23"/>
  </w:num>
  <w:num w:numId="15" w16cid:durableId="1080634766">
    <w:abstractNumId w:val="16"/>
  </w:num>
  <w:num w:numId="16" w16cid:durableId="1459304044">
    <w:abstractNumId w:val="18"/>
  </w:num>
  <w:num w:numId="17" w16cid:durableId="489177102">
    <w:abstractNumId w:val="5"/>
  </w:num>
  <w:num w:numId="18" w16cid:durableId="989942117">
    <w:abstractNumId w:val="39"/>
  </w:num>
  <w:num w:numId="19" w16cid:durableId="1194920469">
    <w:abstractNumId w:val="38"/>
  </w:num>
  <w:num w:numId="20" w16cid:durableId="9265693">
    <w:abstractNumId w:val="43"/>
  </w:num>
  <w:num w:numId="21" w16cid:durableId="1655452019">
    <w:abstractNumId w:val="3"/>
  </w:num>
  <w:num w:numId="22" w16cid:durableId="866797894">
    <w:abstractNumId w:val="15"/>
  </w:num>
  <w:num w:numId="23" w16cid:durableId="1063062549">
    <w:abstractNumId w:val="14"/>
  </w:num>
  <w:num w:numId="24" w16cid:durableId="1111823322">
    <w:abstractNumId w:val="31"/>
  </w:num>
  <w:num w:numId="25" w16cid:durableId="1901287512">
    <w:abstractNumId w:val="4"/>
  </w:num>
  <w:num w:numId="26" w16cid:durableId="794131141">
    <w:abstractNumId w:val="2"/>
  </w:num>
  <w:num w:numId="27" w16cid:durableId="1980065496">
    <w:abstractNumId w:val="8"/>
  </w:num>
  <w:num w:numId="28" w16cid:durableId="104154865">
    <w:abstractNumId w:val="44"/>
  </w:num>
  <w:num w:numId="29" w16cid:durableId="1081105462">
    <w:abstractNumId w:val="41"/>
  </w:num>
  <w:num w:numId="30" w16cid:durableId="1692759615">
    <w:abstractNumId w:val="7"/>
  </w:num>
  <w:num w:numId="31" w16cid:durableId="903637694">
    <w:abstractNumId w:val="9"/>
  </w:num>
  <w:num w:numId="32" w16cid:durableId="1069771381">
    <w:abstractNumId w:val="30"/>
  </w:num>
  <w:num w:numId="33" w16cid:durableId="579290375">
    <w:abstractNumId w:val="32"/>
  </w:num>
  <w:num w:numId="34" w16cid:durableId="308635699">
    <w:abstractNumId w:val="35"/>
  </w:num>
  <w:num w:numId="35" w16cid:durableId="978922818">
    <w:abstractNumId w:val="22"/>
  </w:num>
  <w:num w:numId="36" w16cid:durableId="697391798">
    <w:abstractNumId w:val="19"/>
    <w:lvlOverride w:ilvl="0">
      <w:startOverride w:val="1"/>
    </w:lvlOverride>
  </w:num>
  <w:num w:numId="37" w16cid:durableId="233661383">
    <w:abstractNumId w:val="10"/>
  </w:num>
  <w:num w:numId="38" w16cid:durableId="240985984">
    <w:abstractNumId w:val="6"/>
  </w:num>
  <w:num w:numId="39" w16cid:durableId="1127745773">
    <w:abstractNumId w:val="29"/>
  </w:num>
  <w:num w:numId="40" w16cid:durableId="1169373368">
    <w:abstractNumId w:val="19"/>
  </w:num>
  <w:num w:numId="41" w16cid:durableId="1045063901">
    <w:abstractNumId w:val="20"/>
  </w:num>
  <w:num w:numId="42" w16cid:durableId="1351251157">
    <w:abstractNumId w:val="1"/>
  </w:num>
  <w:num w:numId="43" w16cid:durableId="1795562317">
    <w:abstractNumId w:val="33"/>
  </w:num>
  <w:num w:numId="44" w16cid:durableId="1724981301">
    <w:abstractNumId w:val="36"/>
  </w:num>
  <w:num w:numId="45" w16cid:durableId="1630551137">
    <w:abstractNumId w:val="25"/>
  </w:num>
  <w:num w:numId="46" w16cid:durableId="10961711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hideSpellingErrors/>
  <w:hideGrammaticalErrors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839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10399"/>
    <w:rsid w:val="0001196B"/>
    <w:rsid w:val="000126AF"/>
    <w:rsid w:val="00016148"/>
    <w:rsid w:val="000244C4"/>
    <w:rsid w:val="00041778"/>
    <w:rsid w:val="000455D4"/>
    <w:rsid w:val="0004674D"/>
    <w:rsid w:val="00047EDB"/>
    <w:rsid w:val="00050055"/>
    <w:rsid w:val="000628F3"/>
    <w:rsid w:val="000662D7"/>
    <w:rsid w:val="00073476"/>
    <w:rsid w:val="0007484D"/>
    <w:rsid w:val="00074AC7"/>
    <w:rsid w:val="00077C50"/>
    <w:rsid w:val="00082130"/>
    <w:rsid w:val="00085C23"/>
    <w:rsid w:val="00090B2D"/>
    <w:rsid w:val="00092F9E"/>
    <w:rsid w:val="0009682D"/>
    <w:rsid w:val="000975C3"/>
    <w:rsid w:val="000A45D6"/>
    <w:rsid w:val="000B5D57"/>
    <w:rsid w:val="000D2C53"/>
    <w:rsid w:val="000D4373"/>
    <w:rsid w:val="000D780C"/>
    <w:rsid w:val="000E0A33"/>
    <w:rsid w:val="000E5075"/>
    <w:rsid w:val="000F5FB5"/>
    <w:rsid w:val="000F6184"/>
    <w:rsid w:val="00101403"/>
    <w:rsid w:val="001225C2"/>
    <w:rsid w:val="00124100"/>
    <w:rsid w:val="001309DA"/>
    <w:rsid w:val="00135732"/>
    <w:rsid w:val="00150DCB"/>
    <w:rsid w:val="001527B3"/>
    <w:rsid w:val="001564C9"/>
    <w:rsid w:val="001631DC"/>
    <w:rsid w:val="001677D1"/>
    <w:rsid w:val="00167AA6"/>
    <w:rsid w:val="00173F0C"/>
    <w:rsid w:val="0018303A"/>
    <w:rsid w:val="00183DF6"/>
    <w:rsid w:val="00187293"/>
    <w:rsid w:val="00193D0F"/>
    <w:rsid w:val="001963C2"/>
    <w:rsid w:val="001A1158"/>
    <w:rsid w:val="001B5A6F"/>
    <w:rsid w:val="001C5A45"/>
    <w:rsid w:val="001D307A"/>
    <w:rsid w:val="001D53B4"/>
    <w:rsid w:val="001E1388"/>
    <w:rsid w:val="001E55CF"/>
    <w:rsid w:val="001E7CFC"/>
    <w:rsid w:val="002102BF"/>
    <w:rsid w:val="0021766F"/>
    <w:rsid w:val="0023189A"/>
    <w:rsid w:val="00231EC6"/>
    <w:rsid w:val="00231EC9"/>
    <w:rsid w:val="0023583A"/>
    <w:rsid w:val="00237EB1"/>
    <w:rsid w:val="002452CE"/>
    <w:rsid w:val="002478C1"/>
    <w:rsid w:val="00252F4D"/>
    <w:rsid w:val="002623FA"/>
    <w:rsid w:val="00263498"/>
    <w:rsid w:val="00276D50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C05A6"/>
    <w:rsid w:val="002C407B"/>
    <w:rsid w:val="002D0AA7"/>
    <w:rsid w:val="002D0D4B"/>
    <w:rsid w:val="002D515C"/>
    <w:rsid w:val="002E4EA1"/>
    <w:rsid w:val="002F4D7B"/>
    <w:rsid w:val="002F62BE"/>
    <w:rsid w:val="002F68EA"/>
    <w:rsid w:val="003026FB"/>
    <w:rsid w:val="003112AA"/>
    <w:rsid w:val="003206AA"/>
    <w:rsid w:val="003207AC"/>
    <w:rsid w:val="00323469"/>
    <w:rsid w:val="00325438"/>
    <w:rsid w:val="00330A4E"/>
    <w:rsid w:val="003420FD"/>
    <w:rsid w:val="0034696C"/>
    <w:rsid w:val="00360470"/>
    <w:rsid w:val="003647FC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C2D7D"/>
    <w:rsid w:val="003D7DF9"/>
    <w:rsid w:val="003E02FA"/>
    <w:rsid w:val="003E3059"/>
    <w:rsid w:val="003E772D"/>
    <w:rsid w:val="003F1644"/>
    <w:rsid w:val="003F3B4E"/>
    <w:rsid w:val="003F44A5"/>
    <w:rsid w:val="003F7FA0"/>
    <w:rsid w:val="004121F2"/>
    <w:rsid w:val="004125DB"/>
    <w:rsid w:val="00416897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AEB"/>
    <w:rsid w:val="004842AB"/>
    <w:rsid w:val="004A361F"/>
    <w:rsid w:val="004B34F0"/>
    <w:rsid w:val="004B3F2F"/>
    <w:rsid w:val="004C0296"/>
    <w:rsid w:val="004C0812"/>
    <w:rsid w:val="004D3BE0"/>
    <w:rsid w:val="004D6D3C"/>
    <w:rsid w:val="004F5171"/>
    <w:rsid w:val="00507267"/>
    <w:rsid w:val="005076EA"/>
    <w:rsid w:val="00525ADB"/>
    <w:rsid w:val="00532607"/>
    <w:rsid w:val="00532A80"/>
    <w:rsid w:val="00537F30"/>
    <w:rsid w:val="00542A3D"/>
    <w:rsid w:val="00544F4B"/>
    <w:rsid w:val="00553D2A"/>
    <w:rsid w:val="00555F39"/>
    <w:rsid w:val="00557A5C"/>
    <w:rsid w:val="00560BCE"/>
    <w:rsid w:val="0056358B"/>
    <w:rsid w:val="00563D85"/>
    <w:rsid w:val="00565C27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D1A59"/>
    <w:rsid w:val="005D77A4"/>
    <w:rsid w:val="005F2877"/>
    <w:rsid w:val="005F2C90"/>
    <w:rsid w:val="0060361A"/>
    <w:rsid w:val="00604DCD"/>
    <w:rsid w:val="0061095E"/>
    <w:rsid w:val="00613E0F"/>
    <w:rsid w:val="00614917"/>
    <w:rsid w:val="00614C86"/>
    <w:rsid w:val="00620902"/>
    <w:rsid w:val="00620BF7"/>
    <w:rsid w:val="006257D1"/>
    <w:rsid w:val="00630A2B"/>
    <w:rsid w:val="006322DA"/>
    <w:rsid w:val="00633379"/>
    <w:rsid w:val="0065047E"/>
    <w:rsid w:val="00656404"/>
    <w:rsid w:val="006567FF"/>
    <w:rsid w:val="006606F1"/>
    <w:rsid w:val="00665F90"/>
    <w:rsid w:val="00667EB2"/>
    <w:rsid w:val="006752BF"/>
    <w:rsid w:val="00677375"/>
    <w:rsid w:val="006855E6"/>
    <w:rsid w:val="006907C8"/>
    <w:rsid w:val="0069696A"/>
    <w:rsid w:val="006A204A"/>
    <w:rsid w:val="006A3DE7"/>
    <w:rsid w:val="006A5679"/>
    <w:rsid w:val="006B0F57"/>
    <w:rsid w:val="006B292F"/>
    <w:rsid w:val="006C170B"/>
    <w:rsid w:val="006C35B2"/>
    <w:rsid w:val="006C674D"/>
    <w:rsid w:val="006D07C2"/>
    <w:rsid w:val="006D3795"/>
    <w:rsid w:val="006E287A"/>
    <w:rsid w:val="006E4441"/>
    <w:rsid w:val="006F093A"/>
    <w:rsid w:val="006F6019"/>
    <w:rsid w:val="007012B6"/>
    <w:rsid w:val="00702EBF"/>
    <w:rsid w:val="007075DD"/>
    <w:rsid w:val="007143F3"/>
    <w:rsid w:val="0072313A"/>
    <w:rsid w:val="007271AC"/>
    <w:rsid w:val="00727D25"/>
    <w:rsid w:val="00727D62"/>
    <w:rsid w:val="007313A6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3D58"/>
    <w:rsid w:val="007F5179"/>
    <w:rsid w:val="00810239"/>
    <w:rsid w:val="0081567B"/>
    <w:rsid w:val="008178A8"/>
    <w:rsid w:val="0082099A"/>
    <w:rsid w:val="00830FB8"/>
    <w:rsid w:val="00843A2F"/>
    <w:rsid w:val="008476AB"/>
    <w:rsid w:val="008557C7"/>
    <w:rsid w:val="00860587"/>
    <w:rsid w:val="00874A3B"/>
    <w:rsid w:val="00880BF6"/>
    <w:rsid w:val="00880CEC"/>
    <w:rsid w:val="00882FB1"/>
    <w:rsid w:val="00884023"/>
    <w:rsid w:val="00886EAC"/>
    <w:rsid w:val="00890301"/>
    <w:rsid w:val="00891D61"/>
    <w:rsid w:val="00896166"/>
    <w:rsid w:val="00897AC0"/>
    <w:rsid w:val="008A3E29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1B5C"/>
    <w:rsid w:val="008E27A9"/>
    <w:rsid w:val="008E5A49"/>
    <w:rsid w:val="008E7B36"/>
    <w:rsid w:val="008F14F2"/>
    <w:rsid w:val="008F32A8"/>
    <w:rsid w:val="009034F9"/>
    <w:rsid w:val="009074FA"/>
    <w:rsid w:val="00907D94"/>
    <w:rsid w:val="0091285D"/>
    <w:rsid w:val="009132D8"/>
    <w:rsid w:val="00914C65"/>
    <w:rsid w:val="00916D4F"/>
    <w:rsid w:val="00921031"/>
    <w:rsid w:val="00925923"/>
    <w:rsid w:val="009300FD"/>
    <w:rsid w:val="00935066"/>
    <w:rsid w:val="009427E3"/>
    <w:rsid w:val="00942B22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7707F"/>
    <w:rsid w:val="009907EF"/>
    <w:rsid w:val="009957B6"/>
    <w:rsid w:val="009A685B"/>
    <w:rsid w:val="009B4777"/>
    <w:rsid w:val="009C0900"/>
    <w:rsid w:val="009C0FBA"/>
    <w:rsid w:val="009C4050"/>
    <w:rsid w:val="009D3288"/>
    <w:rsid w:val="009D7964"/>
    <w:rsid w:val="009E22B3"/>
    <w:rsid w:val="009E6F7C"/>
    <w:rsid w:val="00A00028"/>
    <w:rsid w:val="00A011D7"/>
    <w:rsid w:val="00A05173"/>
    <w:rsid w:val="00A05186"/>
    <w:rsid w:val="00A05A97"/>
    <w:rsid w:val="00A06DE4"/>
    <w:rsid w:val="00A10163"/>
    <w:rsid w:val="00A10624"/>
    <w:rsid w:val="00A134E1"/>
    <w:rsid w:val="00A16939"/>
    <w:rsid w:val="00A22431"/>
    <w:rsid w:val="00A37435"/>
    <w:rsid w:val="00A45810"/>
    <w:rsid w:val="00A46C6C"/>
    <w:rsid w:val="00A51E4B"/>
    <w:rsid w:val="00A525C6"/>
    <w:rsid w:val="00A56B27"/>
    <w:rsid w:val="00A56E44"/>
    <w:rsid w:val="00A57CCC"/>
    <w:rsid w:val="00A67F6F"/>
    <w:rsid w:val="00A740A2"/>
    <w:rsid w:val="00A75D40"/>
    <w:rsid w:val="00A86DA5"/>
    <w:rsid w:val="00A86EB3"/>
    <w:rsid w:val="00A87651"/>
    <w:rsid w:val="00A90F4D"/>
    <w:rsid w:val="00A96E4A"/>
    <w:rsid w:val="00A976E9"/>
    <w:rsid w:val="00AA4343"/>
    <w:rsid w:val="00AC487C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311EF"/>
    <w:rsid w:val="00B51A7F"/>
    <w:rsid w:val="00B51BCF"/>
    <w:rsid w:val="00B51C81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DAC"/>
    <w:rsid w:val="00B913E3"/>
    <w:rsid w:val="00B954FF"/>
    <w:rsid w:val="00BA3D2B"/>
    <w:rsid w:val="00BA5B6C"/>
    <w:rsid w:val="00BA7BA6"/>
    <w:rsid w:val="00BB5E69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BF0CAF"/>
    <w:rsid w:val="00C1403E"/>
    <w:rsid w:val="00C14ED0"/>
    <w:rsid w:val="00C16008"/>
    <w:rsid w:val="00C2596C"/>
    <w:rsid w:val="00C25A59"/>
    <w:rsid w:val="00C26E6B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A6FD4"/>
    <w:rsid w:val="00CB3160"/>
    <w:rsid w:val="00CB6121"/>
    <w:rsid w:val="00CB72AA"/>
    <w:rsid w:val="00CC2FEC"/>
    <w:rsid w:val="00CC3EA8"/>
    <w:rsid w:val="00CC6E90"/>
    <w:rsid w:val="00CD2FB2"/>
    <w:rsid w:val="00CD6815"/>
    <w:rsid w:val="00CE02BF"/>
    <w:rsid w:val="00CE1D29"/>
    <w:rsid w:val="00CE7DDE"/>
    <w:rsid w:val="00CF1ABE"/>
    <w:rsid w:val="00D01CC8"/>
    <w:rsid w:val="00D04C5D"/>
    <w:rsid w:val="00D055EB"/>
    <w:rsid w:val="00D163AF"/>
    <w:rsid w:val="00D22983"/>
    <w:rsid w:val="00D22A5A"/>
    <w:rsid w:val="00D24526"/>
    <w:rsid w:val="00D24826"/>
    <w:rsid w:val="00D305B6"/>
    <w:rsid w:val="00D31A8D"/>
    <w:rsid w:val="00D32145"/>
    <w:rsid w:val="00D3355E"/>
    <w:rsid w:val="00D349A1"/>
    <w:rsid w:val="00D466A0"/>
    <w:rsid w:val="00D46787"/>
    <w:rsid w:val="00D46A4A"/>
    <w:rsid w:val="00D51120"/>
    <w:rsid w:val="00D705FF"/>
    <w:rsid w:val="00D75FB5"/>
    <w:rsid w:val="00D770F9"/>
    <w:rsid w:val="00D772DF"/>
    <w:rsid w:val="00D82436"/>
    <w:rsid w:val="00D97139"/>
    <w:rsid w:val="00DA14E8"/>
    <w:rsid w:val="00DA2D4D"/>
    <w:rsid w:val="00DA7825"/>
    <w:rsid w:val="00DB4947"/>
    <w:rsid w:val="00DB5207"/>
    <w:rsid w:val="00DC0EFA"/>
    <w:rsid w:val="00DC24CB"/>
    <w:rsid w:val="00DD5FB7"/>
    <w:rsid w:val="00DE107B"/>
    <w:rsid w:val="00DE65EB"/>
    <w:rsid w:val="00DF5B9B"/>
    <w:rsid w:val="00DF71A5"/>
    <w:rsid w:val="00DF7C2A"/>
    <w:rsid w:val="00E04875"/>
    <w:rsid w:val="00E22B65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73AA7"/>
    <w:rsid w:val="00E8097D"/>
    <w:rsid w:val="00E90707"/>
    <w:rsid w:val="00EA1756"/>
    <w:rsid w:val="00EC19E2"/>
    <w:rsid w:val="00EC5800"/>
    <w:rsid w:val="00ED4CBF"/>
    <w:rsid w:val="00EE0B58"/>
    <w:rsid w:val="00EF31F4"/>
    <w:rsid w:val="00F00D97"/>
    <w:rsid w:val="00F02184"/>
    <w:rsid w:val="00F0519A"/>
    <w:rsid w:val="00F15973"/>
    <w:rsid w:val="00F33CE4"/>
    <w:rsid w:val="00F40146"/>
    <w:rsid w:val="00F41235"/>
    <w:rsid w:val="00F451A2"/>
    <w:rsid w:val="00F4610E"/>
    <w:rsid w:val="00F46DE3"/>
    <w:rsid w:val="00F53059"/>
    <w:rsid w:val="00F53778"/>
    <w:rsid w:val="00F62645"/>
    <w:rsid w:val="00F64B75"/>
    <w:rsid w:val="00F72620"/>
    <w:rsid w:val="00F84C16"/>
    <w:rsid w:val="00F85E50"/>
    <w:rsid w:val="00F876B4"/>
    <w:rsid w:val="00F96F98"/>
    <w:rsid w:val="00F97D7C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3969"/>
    <o:shapelayout v:ext="edit">
      <o:idmap v:ext="edit" data="1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0abace-5a16-48c3-a95d-61748255037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3EC51FC06CC44CBD3360C6F8FAEEE4" ma:contentTypeVersion="15" ma:contentTypeDescription="Vytvoří nový dokument" ma:contentTypeScope="" ma:versionID="a5d3f9a0cf0ffab56f9e87a9838c272e">
  <xsd:schema xmlns:xsd="http://www.w3.org/2001/XMLSchema" xmlns:xs="http://www.w3.org/2001/XMLSchema" xmlns:p="http://schemas.microsoft.com/office/2006/metadata/properties" xmlns:ns3="5d0abace-5a16-48c3-a95d-61748255037f" xmlns:ns4="84d2eb43-f6ac-4754-9903-a4bc440678fa" targetNamespace="http://schemas.microsoft.com/office/2006/metadata/properties" ma:root="true" ma:fieldsID="c020987cdd759d2493538e8095159ba1" ns3:_="" ns4:_="">
    <xsd:import namespace="5d0abace-5a16-48c3-a95d-61748255037f"/>
    <xsd:import namespace="84d2eb43-f6ac-4754-9903-a4bc440678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abace-5a16-48c3-a95d-617482550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2eb43-f6ac-4754-9903-a4bc440678f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D106D5-2F77-42C0-804E-29A5F3799E7E}">
  <ds:schemaRefs>
    <ds:schemaRef ds:uri="http://purl.org/dc/elements/1.1/"/>
    <ds:schemaRef ds:uri="http://schemas.microsoft.com/office/2006/documentManagement/types"/>
    <ds:schemaRef ds:uri="5d0abace-5a16-48c3-a95d-61748255037f"/>
    <ds:schemaRef ds:uri="http://purl.org/dc/dcmitype/"/>
    <ds:schemaRef ds:uri="http://purl.org/dc/terms/"/>
    <ds:schemaRef ds:uri="84d2eb43-f6ac-4754-9903-a4bc440678fa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D084AD90-55C4-4F1F-8AF4-1F3761F287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5D1345-544B-4FFB-9E03-A1C23F37D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0abace-5a16-48c3-a95d-61748255037f"/>
    <ds:schemaRef ds:uri="84d2eb43-f6ac-4754-9903-a4bc440678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14E7123-228D-4A08-B17A-29303210B8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294</Words>
  <Characters>1736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Sedláčková Jana</cp:lastModifiedBy>
  <cp:revision>39</cp:revision>
  <cp:lastPrinted>2025-03-05T09:37:00Z</cp:lastPrinted>
  <dcterms:created xsi:type="dcterms:W3CDTF">2023-05-17T07:55:00Z</dcterms:created>
  <dcterms:modified xsi:type="dcterms:W3CDTF">2025-03-12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EC51FC06CC44CBD3360C6F8FAEEE4</vt:lpwstr>
  </property>
</Properties>
</file>